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B73AFC7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FD89B68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FB793EF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head&gt;</w:t>
      </w:r>
    </w:p>
    <w:p w14:paraId="0000001B" w14:textId="27AE9EF1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body&gt;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4255C5E" w:rsidR="00173A24" w:rsidRPr="00FA120C" w:rsidRDefault="00FA120C" w:rsidP="00FA120C">
      <w:r w:rsidRPr="00FA120C">
        <w:t xml:space="preserve">absolute positioning is positioned to the nearest positioned ancestor while </w:t>
      </w:r>
      <w:proofErr w:type="gramStart"/>
      <w:r w:rsidRPr="00FA120C">
        <w:t>Positioned</w:t>
      </w:r>
      <w:proofErr w:type="gramEnd"/>
      <w:r w:rsidRPr="00FA120C">
        <w:t xml:space="preserve"> relative to its normal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52B1BFEC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dds transparency to an </w:t>
      </w:r>
      <w:proofErr w:type="gramStart"/>
      <w:r>
        <w:rPr>
          <w:rFonts w:ascii="Muli" w:eastAsia="Muli" w:hAnsi="Muli" w:cs="Muli"/>
          <w:sz w:val="24"/>
          <w:szCs w:val="24"/>
        </w:rPr>
        <w:t>element</w:t>
      </w:r>
      <w:proofErr w:type="gramEnd"/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8CC4960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03B31A9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WebStorn</w:t>
      </w:r>
      <w:proofErr w:type="spell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3BAAD4BF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need a class and libraries to add </w:t>
      </w:r>
      <w:proofErr w:type="gramStart"/>
      <w:r>
        <w:rPr>
          <w:rFonts w:ascii="Muli" w:eastAsia="Muli" w:hAnsi="Muli" w:cs="Muli"/>
          <w:sz w:val="24"/>
          <w:szCs w:val="24"/>
        </w:rPr>
        <w:t>function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6" w14:textId="1645C7B3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need to add specific div tags like text to add text to the </w:t>
      </w:r>
      <w:proofErr w:type="gramStart"/>
      <w:r>
        <w:rPr>
          <w:rFonts w:ascii="Muli" w:eastAsia="Muli" w:hAnsi="Muli" w:cs="Muli"/>
          <w:sz w:val="24"/>
          <w:szCs w:val="24"/>
        </w:rPr>
        <w:t>app</w:t>
      </w:r>
      <w:proofErr w:type="gramEnd"/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B6807AE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Extends the </w:t>
      </w:r>
      <w:proofErr w:type="gramStart"/>
      <w:r>
        <w:rPr>
          <w:rFonts w:ascii="Muli" w:eastAsia="Muli" w:hAnsi="Muli" w:cs="Muli"/>
          <w:sz w:val="24"/>
          <w:szCs w:val="24"/>
        </w:rPr>
        <w:t>class</w:t>
      </w:r>
      <w:proofErr w:type="gramEnd"/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0C120AF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s an </w:t>
      </w:r>
      <w:proofErr w:type="gramStart"/>
      <w:r>
        <w:rPr>
          <w:rFonts w:ascii="Muli" w:eastAsia="Muli" w:hAnsi="Muli" w:cs="Muli"/>
          <w:sz w:val="24"/>
          <w:szCs w:val="24"/>
        </w:rPr>
        <w:t>element</w:t>
      </w:r>
      <w:proofErr w:type="gramEnd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5D709158" w:rsidR="00173A24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</w:t>
      </w:r>
    </w:p>
    <w:p w14:paraId="51E079BD" w14:textId="7D583D10" w:rsidR="00FA120C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nlargement</w:t>
      </w:r>
    </w:p>
    <w:p w14:paraId="64975F87" w14:textId="4F03844A" w:rsidR="00FA120C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argins </w:t>
      </w:r>
    </w:p>
    <w:p w14:paraId="1FB6F31D" w14:textId="726A868A" w:rsidR="00FA120C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itles</w:t>
      </w:r>
    </w:p>
    <w:p w14:paraId="6FE50EFD" w14:textId="59DF299E" w:rsidR="00FA120C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iders</w:t>
      </w:r>
    </w:p>
    <w:p w14:paraId="4F4F0DE7" w14:textId="67CA2730" w:rsidR="00FA120C" w:rsidRDefault="00FA12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lor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75218808">
    <w:abstractNumId w:val="1"/>
  </w:num>
  <w:num w:numId="2" w16cid:durableId="2130464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A1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705E7AF200104FB7D5814C166ABB8B" ma:contentTypeVersion="15" ma:contentTypeDescription="Create a new document." ma:contentTypeScope="" ma:versionID="057dffe2ccd1c1a13803078dbf6a8bc3">
  <xsd:schema xmlns:xsd="http://www.w3.org/2001/XMLSchema" xmlns:xs="http://www.w3.org/2001/XMLSchema" xmlns:p="http://schemas.microsoft.com/office/2006/metadata/properties" xmlns:ns3="9c5f203e-dc1a-42a7-965e-7ea13a89052d" xmlns:ns4="b9db6fe4-d089-4602-9498-e7e41f80bcb3" targetNamespace="http://schemas.microsoft.com/office/2006/metadata/properties" ma:root="true" ma:fieldsID="8ec1d85515e4bb5e926aa7da7d516113" ns3:_="" ns4:_="">
    <xsd:import namespace="9c5f203e-dc1a-42a7-965e-7ea13a89052d"/>
    <xsd:import namespace="b9db6fe4-d089-4602-9498-e7e41f80bc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5f203e-dc1a-42a7-965e-7ea13a8905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b6fe4-d089-4602-9498-e7e41f80bcb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c5f203e-dc1a-42a7-965e-7ea13a89052d" xsi:nil="true"/>
  </documentManagement>
</p:properties>
</file>

<file path=customXml/itemProps1.xml><?xml version="1.0" encoding="utf-8"?>
<ds:datastoreItem xmlns:ds="http://schemas.openxmlformats.org/officeDocument/2006/customXml" ds:itemID="{B9F711A7-2A9E-4B98-A698-85B6B73DB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5f203e-dc1a-42a7-965e-7ea13a89052d"/>
    <ds:schemaRef ds:uri="b9db6fe4-d089-4602-9498-e7e41f80bc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434B02-77D7-42FC-B382-F591C2AA7C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7CAA2-6B1A-4D87-89B6-0B5D15FB8F2F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b9db6fe4-d089-4602-9498-e7e41f80bcb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9c5f203e-dc1a-42a7-965e-7ea13a89052d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6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haib Aden</dc:creator>
  <cp:lastModifiedBy>Zuhaib Aden (2020 SCA)</cp:lastModifiedBy>
  <cp:revision>2</cp:revision>
  <dcterms:created xsi:type="dcterms:W3CDTF">2023-06-17T11:51:00Z</dcterms:created>
  <dcterms:modified xsi:type="dcterms:W3CDTF">2023-06-1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705E7AF200104FB7D5814C166ABB8B</vt:lpwstr>
  </property>
</Properties>
</file>